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03E684" w14:textId="02AFAD39" w:rsidR="008868FD" w:rsidRPr="00EA16F5" w:rsidRDefault="00E678E3" w:rsidP="000E4E55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4</w:t>
      </w:r>
      <w:r w:rsidR="008868FD" w:rsidRPr="00EA16F5">
        <w:rPr>
          <w:rFonts w:ascii="Times New Roman" w:hAnsi="Times New Roman" w:cs="Times New Roman"/>
          <w:b/>
          <w:sz w:val="40"/>
          <w:szCs w:val="40"/>
        </w:rPr>
        <w:t>. OSJEČKI DANI BIOETIKE</w:t>
      </w:r>
    </w:p>
    <w:p w14:paraId="0AAF1845" w14:textId="1D368571"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EA16F5">
        <w:rPr>
          <w:rFonts w:ascii="Times New Roman" w:hAnsi="Times New Roman" w:cs="Times New Roman"/>
          <w:sz w:val="32"/>
          <w:szCs w:val="32"/>
        </w:rPr>
        <w:t xml:space="preserve">Osijek, Hrvatska, </w:t>
      </w:r>
      <w:r w:rsidR="00E678E3">
        <w:rPr>
          <w:rFonts w:ascii="Times New Roman" w:hAnsi="Times New Roman" w:cs="Times New Roman"/>
          <w:sz w:val="32"/>
          <w:szCs w:val="32"/>
        </w:rPr>
        <w:t>9</w:t>
      </w:r>
      <w:r w:rsidRPr="00EA16F5">
        <w:rPr>
          <w:rFonts w:ascii="Times New Roman" w:hAnsi="Times New Roman" w:cs="Times New Roman"/>
          <w:sz w:val="32"/>
          <w:szCs w:val="32"/>
        </w:rPr>
        <w:t>.–</w:t>
      </w:r>
      <w:r>
        <w:rPr>
          <w:rFonts w:ascii="Times New Roman" w:hAnsi="Times New Roman" w:cs="Times New Roman"/>
          <w:sz w:val="32"/>
          <w:szCs w:val="32"/>
        </w:rPr>
        <w:t>1</w:t>
      </w:r>
      <w:r w:rsidR="00E678E3">
        <w:rPr>
          <w:rFonts w:ascii="Times New Roman" w:hAnsi="Times New Roman" w:cs="Times New Roman"/>
          <w:sz w:val="32"/>
          <w:szCs w:val="32"/>
        </w:rPr>
        <w:t>0</w:t>
      </w:r>
      <w:r w:rsidRPr="00EA16F5">
        <w:rPr>
          <w:rFonts w:ascii="Times New Roman" w:hAnsi="Times New Roman" w:cs="Times New Roman"/>
          <w:sz w:val="32"/>
          <w:szCs w:val="32"/>
        </w:rPr>
        <w:t xml:space="preserve">. </w:t>
      </w:r>
      <w:r>
        <w:rPr>
          <w:rFonts w:ascii="Times New Roman" w:hAnsi="Times New Roman" w:cs="Times New Roman"/>
          <w:sz w:val="32"/>
          <w:szCs w:val="32"/>
        </w:rPr>
        <w:t>11</w:t>
      </w:r>
      <w:r w:rsidRPr="00EA16F5">
        <w:rPr>
          <w:rFonts w:ascii="Times New Roman" w:hAnsi="Times New Roman" w:cs="Times New Roman"/>
          <w:sz w:val="32"/>
          <w:szCs w:val="32"/>
        </w:rPr>
        <w:t>. 20</w:t>
      </w:r>
      <w:r w:rsidR="00E678E3">
        <w:rPr>
          <w:rFonts w:ascii="Times New Roman" w:hAnsi="Times New Roman" w:cs="Times New Roman"/>
          <w:sz w:val="32"/>
          <w:szCs w:val="32"/>
        </w:rPr>
        <w:t>20</w:t>
      </w:r>
      <w:r w:rsidRPr="00EA16F5">
        <w:rPr>
          <w:rFonts w:ascii="Times New Roman" w:hAnsi="Times New Roman" w:cs="Times New Roman"/>
          <w:sz w:val="32"/>
          <w:szCs w:val="32"/>
        </w:rPr>
        <w:t>.</w:t>
      </w:r>
    </w:p>
    <w:p w14:paraId="7A42D007" w14:textId="77777777"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03388E3" w14:textId="77777777"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r w:rsidRPr="00EA16F5">
        <w:rPr>
          <w:rFonts w:ascii="Times New Roman" w:hAnsi="Times New Roman" w:cs="Times New Roman"/>
          <w:b/>
          <w:sz w:val="28"/>
          <w:szCs w:val="28"/>
        </w:rPr>
        <w:t>Obrazac za prijavu sudjelovanja</w:t>
      </w:r>
    </w:p>
    <w:p w14:paraId="04175F7C" w14:textId="4A7F6B45"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A16F5">
        <w:rPr>
          <w:rFonts w:ascii="Times New Roman" w:hAnsi="Times New Roman" w:cs="Times New Roman"/>
          <w:sz w:val="28"/>
          <w:szCs w:val="28"/>
        </w:rPr>
        <w:t>na konferenciji „</w:t>
      </w:r>
      <w:r>
        <w:rPr>
          <w:rFonts w:ascii="Times New Roman" w:hAnsi="Times New Roman" w:cs="Times New Roman"/>
          <w:sz w:val="28"/>
          <w:szCs w:val="28"/>
        </w:rPr>
        <w:t>Bioetika</w:t>
      </w:r>
      <w:r w:rsidR="00E678E3">
        <w:rPr>
          <w:rFonts w:ascii="Times New Roman" w:hAnsi="Times New Roman" w:cs="Times New Roman"/>
          <w:sz w:val="28"/>
          <w:szCs w:val="28"/>
        </w:rPr>
        <w:t>, umjetnost</w:t>
      </w:r>
      <w:r>
        <w:rPr>
          <w:rFonts w:ascii="Times New Roman" w:hAnsi="Times New Roman" w:cs="Times New Roman"/>
          <w:sz w:val="28"/>
          <w:szCs w:val="28"/>
        </w:rPr>
        <w:t xml:space="preserve"> i </w:t>
      </w:r>
      <w:r w:rsidR="00E678E3">
        <w:rPr>
          <w:rFonts w:ascii="Times New Roman" w:hAnsi="Times New Roman" w:cs="Times New Roman"/>
          <w:sz w:val="28"/>
          <w:szCs w:val="28"/>
        </w:rPr>
        <w:t>kultura</w:t>
      </w:r>
      <w:r>
        <w:rPr>
          <w:rFonts w:ascii="Times New Roman" w:hAnsi="Times New Roman" w:cs="Times New Roman"/>
          <w:sz w:val="28"/>
          <w:szCs w:val="28"/>
        </w:rPr>
        <w:t>“</w:t>
      </w:r>
    </w:p>
    <w:bookmarkEnd w:id="0"/>
    <w:p w14:paraId="0FB6C4A2" w14:textId="77777777"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1A2313F" w14:textId="77777777"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9"/>
        <w:gridCol w:w="5393"/>
      </w:tblGrid>
      <w:tr w:rsidR="008868FD" w:rsidRPr="00EA16F5" w14:paraId="6BAA066D" w14:textId="77777777" w:rsidTr="008D634D">
        <w:tc>
          <w:tcPr>
            <w:tcW w:w="3737" w:type="dxa"/>
            <w:shd w:val="clear" w:color="auto" w:fill="auto"/>
          </w:tcPr>
          <w:p w14:paraId="76483924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Ime i prezime</w:t>
            </w:r>
          </w:p>
          <w:p w14:paraId="4BC512A3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6268DB18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14:paraId="14A02168" w14:textId="77777777" w:rsidTr="008D634D">
        <w:tc>
          <w:tcPr>
            <w:tcW w:w="3737" w:type="dxa"/>
            <w:shd w:val="clear" w:color="auto" w:fill="auto"/>
          </w:tcPr>
          <w:p w14:paraId="74C57436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Akademska titula i/ili zanimanje</w:t>
            </w:r>
          </w:p>
          <w:p w14:paraId="56083C1E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 xml:space="preserve">(npr. „doc. dr. </w:t>
            </w:r>
            <w:proofErr w:type="spellStart"/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  <w:proofErr w:type="spellEnd"/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., sveučilišna profesorica“ ili „novinar“)</w:t>
            </w:r>
          </w:p>
          <w:p w14:paraId="14F73885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6B401630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14:paraId="356094D2" w14:textId="77777777" w:rsidTr="008D634D">
        <w:tc>
          <w:tcPr>
            <w:tcW w:w="3737" w:type="dxa"/>
            <w:shd w:val="clear" w:color="auto" w:fill="auto"/>
          </w:tcPr>
          <w:p w14:paraId="5E2E50E5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  <w:b/>
              </w:rPr>
              <w:t>Institucija</w:t>
            </w:r>
          </w:p>
          <w:p w14:paraId="31E25149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(ako ste zaposleni u nekoj instituciji)</w:t>
            </w:r>
          </w:p>
          <w:p w14:paraId="52552D2B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551" w:type="dxa"/>
            <w:shd w:val="clear" w:color="auto" w:fill="auto"/>
          </w:tcPr>
          <w:p w14:paraId="28B2A7AF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68D7AEFA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14:paraId="4FC85C04" w14:textId="77777777" w:rsidTr="008D634D">
        <w:tc>
          <w:tcPr>
            <w:tcW w:w="3737" w:type="dxa"/>
            <w:shd w:val="clear" w:color="auto" w:fill="auto"/>
          </w:tcPr>
          <w:p w14:paraId="553A1A9F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 xml:space="preserve">Podaci za kontakt </w:t>
            </w:r>
          </w:p>
          <w:p w14:paraId="311C39E7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 xml:space="preserve">(poštanska adresa, e-mail adresa, </w:t>
            </w:r>
          </w:p>
          <w:p w14:paraId="22E61B3A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broj telefona/mobitela)</w:t>
            </w:r>
          </w:p>
          <w:p w14:paraId="70AF3E68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0DFA20C8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14:paraId="614BF326" w14:textId="77777777" w:rsidTr="008D634D">
        <w:tc>
          <w:tcPr>
            <w:tcW w:w="3737" w:type="dxa"/>
            <w:shd w:val="clear" w:color="auto" w:fill="auto"/>
          </w:tcPr>
          <w:p w14:paraId="547EEA9B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Način sudjelovanja na konferenciji</w:t>
            </w:r>
          </w:p>
          <w:p w14:paraId="23FB1E64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(obilježiti jednu od ponuđenih opcija)</w:t>
            </w:r>
          </w:p>
          <w:p w14:paraId="73C9B33F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1BEE7EAF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77ED0B9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</w:rPr>
              <w:t>a) s usmenim izlaganjem</w:t>
            </w:r>
          </w:p>
          <w:p w14:paraId="471A182E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EA16F5">
              <w:rPr>
                <w:rFonts w:ascii="Times New Roman" w:hAnsi="Times New Roman" w:cs="Times New Roman"/>
              </w:rPr>
              <w:t>) bez izlaganja/prezentacije</w:t>
            </w:r>
          </w:p>
          <w:p w14:paraId="4F1E87C8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14:paraId="68555E18" w14:textId="77777777" w:rsidTr="008D634D">
        <w:tc>
          <w:tcPr>
            <w:tcW w:w="3737" w:type="dxa"/>
            <w:shd w:val="clear" w:color="auto" w:fill="auto"/>
          </w:tcPr>
          <w:p w14:paraId="39BBDD6F" w14:textId="77777777" w:rsidR="008868FD" w:rsidRPr="008868FD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Naslov prijavljenog izlaganja/prezentacije</w:t>
            </w:r>
          </w:p>
          <w:p w14:paraId="772AC2FD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3E8751AE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8868FD" w:rsidRPr="00EA16F5" w14:paraId="69EFBBBA" w14:textId="77777777" w:rsidTr="008D634D">
        <w:tc>
          <w:tcPr>
            <w:tcW w:w="3737" w:type="dxa"/>
            <w:shd w:val="clear" w:color="auto" w:fill="auto"/>
          </w:tcPr>
          <w:p w14:paraId="2E07AF6A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  <w:b/>
              </w:rPr>
              <w:t>Sažetak prijavljenog izlaganja/prezentacije</w:t>
            </w:r>
          </w:p>
          <w:p w14:paraId="77E1302C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 xml:space="preserve">na hrvatsko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 engleskom jeziku</w:t>
            </w:r>
          </w:p>
          <w:p w14:paraId="150210CE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0B4B7C64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8868FD" w:rsidRPr="00EA16F5" w14:paraId="7886CB2E" w14:textId="77777777" w:rsidTr="008D634D">
        <w:tc>
          <w:tcPr>
            <w:tcW w:w="3737" w:type="dxa"/>
            <w:shd w:val="clear" w:color="auto" w:fill="auto"/>
          </w:tcPr>
          <w:p w14:paraId="2D01BFA3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Datum dolaska u Osijek i odlaska iz Osijeka</w:t>
            </w:r>
          </w:p>
          <w:p w14:paraId="3721ADBA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2212866C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BBBAC82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 xml:space="preserve">dolazak: </w:t>
            </w:r>
          </w:p>
          <w:p w14:paraId="29D5D7D0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0BC4FF36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odlazak:</w:t>
            </w:r>
          </w:p>
          <w:p w14:paraId="1F7F7A62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14:paraId="51A3F463" w14:textId="77777777" w:rsidTr="008D634D">
        <w:tc>
          <w:tcPr>
            <w:tcW w:w="3737" w:type="dxa"/>
            <w:shd w:val="clear" w:color="auto" w:fill="auto"/>
          </w:tcPr>
          <w:p w14:paraId="662D8BC9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Potreba za rezervacijom smještaja u Osijeku</w:t>
            </w:r>
          </w:p>
          <w:p w14:paraId="7C588365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(obilježiti jednu od ponuđenih opcija)</w:t>
            </w:r>
          </w:p>
          <w:p w14:paraId="6AB5B0AD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14:paraId="5747C7C5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77C7B21F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</w:rPr>
              <w:t>a) DA</w:t>
            </w:r>
          </w:p>
          <w:p w14:paraId="43093C22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</w:rPr>
              <w:t>b) NE</w:t>
            </w:r>
          </w:p>
          <w:p w14:paraId="5454BB58" w14:textId="77777777"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19E35681" w14:textId="77777777"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417A52DA" w14:textId="77777777"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0CC953AF" w14:textId="77777777"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Molimo Vas da </w:t>
      </w:r>
      <w:r w:rsidRPr="00EA16F5">
        <w:rPr>
          <w:rFonts w:ascii="Times New Roman" w:hAnsi="Times New Roman" w:cs="Times New Roman"/>
          <w:b/>
          <w:u w:val="single"/>
        </w:rPr>
        <w:t>ispunjeni obrazac</w:t>
      </w:r>
    </w:p>
    <w:p w14:paraId="229C15ED" w14:textId="7A5D0A29"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pošaljete najkasnije </w:t>
      </w:r>
      <w:r w:rsidRPr="00EA16F5">
        <w:rPr>
          <w:rFonts w:ascii="Times New Roman" w:hAnsi="Times New Roman" w:cs="Times New Roman"/>
          <w:b/>
          <w:u w:val="single"/>
        </w:rPr>
        <w:t xml:space="preserve">do </w:t>
      </w:r>
      <w:r w:rsidR="00D94D6C">
        <w:rPr>
          <w:rFonts w:ascii="Times New Roman" w:hAnsi="Times New Roman" w:cs="Times New Roman"/>
          <w:b/>
          <w:u w:val="single"/>
        </w:rPr>
        <w:t>15</w:t>
      </w:r>
      <w:r w:rsidRPr="00EA16F5">
        <w:rPr>
          <w:rFonts w:ascii="Times New Roman" w:hAnsi="Times New Roman" w:cs="Times New Roman"/>
          <w:b/>
          <w:u w:val="single"/>
        </w:rPr>
        <w:t xml:space="preserve">. </w:t>
      </w:r>
      <w:r>
        <w:rPr>
          <w:rFonts w:ascii="Times New Roman" w:hAnsi="Times New Roman" w:cs="Times New Roman"/>
          <w:b/>
          <w:u w:val="single"/>
        </w:rPr>
        <w:t>10</w:t>
      </w:r>
      <w:r w:rsidRPr="00EA16F5">
        <w:rPr>
          <w:rFonts w:ascii="Times New Roman" w:hAnsi="Times New Roman" w:cs="Times New Roman"/>
          <w:b/>
          <w:u w:val="single"/>
        </w:rPr>
        <w:t>. 20</w:t>
      </w:r>
      <w:r w:rsidR="00E678E3">
        <w:rPr>
          <w:rFonts w:ascii="Times New Roman" w:hAnsi="Times New Roman" w:cs="Times New Roman"/>
          <w:b/>
          <w:u w:val="single"/>
        </w:rPr>
        <w:t>20</w:t>
      </w:r>
      <w:r w:rsidRPr="00EA16F5">
        <w:rPr>
          <w:rFonts w:ascii="Times New Roman" w:hAnsi="Times New Roman" w:cs="Times New Roman"/>
          <w:b/>
          <w:u w:val="single"/>
        </w:rPr>
        <w:t>.</w:t>
      </w:r>
    </w:p>
    <w:p w14:paraId="5901E529" w14:textId="77777777" w:rsidR="008868FD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na e-mail adrese: </w:t>
      </w:r>
      <w:hyperlink r:id="rId6" w:history="1">
        <w:r w:rsidRPr="00F868D5">
          <w:rPr>
            <w:rStyle w:val="Hiperveza"/>
            <w:rFonts w:ascii="Times New Roman" w:hAnsi="Times New Roman" w:cs="Times New Roman"/>
            <w:b/>
            <w:shd w:val="clear" w:color="auto" w:fill="FFFFFF"/>
          </w:rPr>
          <w:t>kelamivica@gmail.com</w:t>
        </w:r>
      </w:hyperlink>
      <w:r w:rsidRPr="00EA16F5">
        <w:rPr>
          <w:rFonts w:ascii="Times New Roman" w:hAnsi="Times New Roman" w:cs="Times New Roman"/>
          <w:b/>
        </w:rPr>
        <w:t xml:space="preserve"> i </w:t>
      </w:r>
      <w:hyperlink r:id="rId7" w:history="1">
        <w:r w:rsidR="008534E0" w:rsidRPr="00356AD0">
          <w:rPr>
            <w:rStyle w:val="Hiperveza"/>
            <w:rFonts w:ascii="Times New Roman" w:hAnsi="Times New Roman" w:cs="Times New Roman"/>
            <w:b/>
          </w:rPr>
          <w:t>zorankojcic@gmail.com</w:t>
        </w:r>
      </w:hyperlink>
    </w:p>
    <w:p w14:paraId="38C13B59" w14:textId="77777777" w:rsidR="008868FD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680E9CEC" w14:textId="77777777"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 </w:t>
      </w:r>
    </w:p>
    <w:p w14:paraId="13A6F08A" w14:textId="77777777" w:rsidR="008868FD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6699B4" w14:textId="77777777" w:rsidR="008868FD" w:rsidRPr="00FC08B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868FD" w:rsidRPr="00FC08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6DF540" w14:textId="77777777" w:rsidR="0022536D" w:rsidRDefault="0022536D" w:rsidP="00D94D6C">
      <w:pPr>
        <w:spacing w:after="0" w:line="240" w:lineRule="auto"/>
      </w:pPr>
      <w:r>
        <w:separator/>
      </w:r>
    </w:p>
  </w:endnote>
  <w:endnote w:type="continuationSeparator" w:id="0">
    <w:p w14:paraId="44966EB1" w14:textId="77777777" w:rsidR="0022536D" w:rsidRDefault="0022536D" w:rsidP="00D94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22F389" w14:textId="77777777" w:rsidR="0022536D" w:rsidRDefault="0022536D" w:rsidP="00D94D6C">
      <w:pPr>
        <w:spacing w:after="0" w:line="240" w:lineRule="auto"/>
      </w:pPr>
      <w:r>
        <w:separator/>
      </w:r>
    </w:p>
  </w:footnote>
  <w:footnote w:type="continuationSeparator" w:id="0">
    <w:p w14:paraId="5E513108" w14:textId="77777777" w:rsidR="0022536D" w:rsidRDefault="0022536D" w:rsidP="00D94D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DE2NDU2MDU0MDFT0lEKTi0uzszPAykwqwUA6+BOeywAAAA="/>
  </w:docVars>
  <w:rsids>
    <w:rsidRoot w:val="00FC08B5"/>
    <w:rsid w:val="0002701F"/>
    <w:rsid w:val="0009421C"/>
    <w:rsid w:val="000A60EE"/>
    <w:rsid w:val="000E4E55"/>
    <w:rsid w:val="00193DC5"/>
    <w:rsid w:val="0022536D"/>
    <w:rsid w:val="0024526F"/>
    <w:rsid w:val="00307A79"/>
    <w:rsid w:val="00336D7C"/>
    <w:rsid w:val="003A0300"/>
    <w:rsid w:val="004F5531"/>
    <w:rsid w:val="00556859"/>
    <w:rsid w:val="00620E98"/>
    <w:rsid w:val="006815DD"/>
    <w:rsid w:val="00735794"/>
    <w:rsid w:val="00785546"/>
    <w:rsid w:val="008534E0"/>
    <w:rsid w:val="00874129"/>
    <w:rsid w:val="008868FD"/>
    <w:rsid w:val="00893AEF"/>
    <w:rsid w:val="008F0D21"/>
    <w:rsid w:val="00A80B66"/>
    <w:rsid w:val="00A95DD4"/>
    <w:rsid w:val="00B15A37"/>
    <w:rsid w:val="00CD707D"/>
    <w:rsid w:val="00D501B2"/>
    <w:rsid w:val="00D94D6C"/>
    <w:rsid w:val="00E32732"/>
    <w:rsid w:val="00E678E3"/>
    <w:rsid w:val="00EA0297"/>
    <w:rsid w:val="00F879FD"/>
    <w:rsid w:val="00FC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F5B88D"/>
  <w15:docId w15:val="{E8AA4748-D35E-4CDA-AA2F-6C465AFB1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8868FD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8868FD"/>
    <w:rPr>
      <w:color w:val="605E5C"/>
      <w:shd w:val="clear" w:color="auto" w:fill="E1DFDD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80B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80B66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8534E0"/>
    <w:rPr>
      <w:color w:val="605E5C"/>
      <w:shd w:val="clear" w:color="auto" w:fill="E1DFDD"/>
    </w:rPr>
  </w:style>
  <w:style w:type="paragraph" w:styleId="Zaglavlje">
    <w:name w:val="header"/>
    <w:basedOn w:val="Normal"/>
    <w:link w:val="ZaglavljeChar"/>
    <w:uiPriority w:val="99"/>
    <w:unhideWhenUsed/>
    <w:rsid w:val="00D94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94D6C"/>
  </w:style>
  <w:style w:type="paragraph" w:styleId="Podnoje">
    <w:name w:val="footer"/>
    <w:basedOn w:val="Normal"/>
    <w:link w:val="PodnojeChar"/>
    <w:uiPriority w:val="99"/>
    <w:unhideWhenUsed/>
    <w:rsid w:val="00D94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94D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8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zorankojcic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elamivica@gmail.comh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3</Characters>
  <Application>Microsoft Office Word</Application>
  <DocSecurity>4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N</dc:creator>
  <cp:lastModifiedBy>Korisnik</cp:lastModifiedBy>
  <cp:revision>2</cp:revision>
  <cp:lastPrinted>2019-05-30T05:50:00Z</cp:lastPrinted>
  <dcterms:created xsi:type="dcterms:W3CDTF">2020-06-30T10:05:00Z</dcterms:created>
  <dcterms:modified xsi:type="dcterms:W3CDTF">2020-06-30T10:05:00Z</dcterms:modified>
</cp:coreProperties>
</file>